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>Lab: Arrays</w:t>
      </w:r>
    </w:p>
    <w:p w14:paraId="4E51F382" w14:textId="0ADC27D5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bookmarkStart w:id="0" w:name="_GoBack"/>
      <w:bookmarkEnd w:id="0"/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number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55C364B" w:rsidR="00DC5630" w:rsidRDefault="00DC5630" w:rsidP="00DC5630">
      <w:pPr>
        <w:pStyle w:val="Heading1"/>
      </w:pPr>
      <w:r>
        <w:t>Nested Arrays</w:t>
      </w:r>
    </w:p>
    <w:p w14:paraId="73CDC2C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Biggest Element</w:t>
      </w:r>
    </w:p>
    <w:p w14:paraId="37B6C116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>Write a function that finds the biggest element inside a matrix.</w:t>
      </w:r>
    </w:p>
    <w:p w14:paraId="791A2CA6" w14:textId="148E8F6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C2FDD54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r function. Find the biggest element and return it.</w:t>
      </w:r>
    </w:p>
    <w:p w14:paraId="534AD7A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850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450"/>
        <w:gridCol w:w="1701"/>
      </w:tblGrid>
      <w:tr w:rsidR="00A12EDA" w:rsidRPr="00A12EDA" w14:paraId="4F049DBC" w14:textId="77777777" w:rsidTr="00DA3A21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93EF58E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F5F4005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27EE57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450" w:type="dxa"/>
            <w:shd w:val="clear" w:color="auto" w:fill="D9D9D9" w:themeFill="background1" w:themeFillShade="D9"/>
          </w:tcPr>
          <w:p w14:paraId="0AEF301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514837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3CB67FDA" w14:textId="77777777" w:rsidTr="008F6DA1">
        <w:trPr>
          <w:trHeight w:val="947"/>
          <w:jc w:val="center"/>
        </w:trPr>
        <w:tc>
          <w:tcPr>
            <w:tcW w:w="2268" w:type="dxa"/>
          </w:tcPr>
          <w:p w14:paraId="7F241AE5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50, 10],</w:t>
            </w:r>
          </w:p>
          <w:p w14:paraId="2728CF1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3, 145]]</w:t>
            </w:r>
          </w:p>
        </w:tc>
        <w:tc>
          <w:tcPr>
            <w:tcW w:w="1701" w:type="dxa"/>
          </w:tcPr>
          <w:p w14:paraId="639D3743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4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5DEEFE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450" w:type="dxa"/>
          </w:tcPr>
          <w:p w14:paraId="2BA63E1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7, 12],</w:t>
            </w:r>
          </w:p>
          <w:p w14:paraId="23A904E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4, 33, 2],</w:t>
            </w:r>
          </w:p>
          <w:p w14:paraId="262EA24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8, 3, 0, 4]]</w:t>
            </w:r>
          </w:p>
        </w:tc>
        <w:tc>
          <w:tcPr>
            <w:tcW w:w="1701" w:type="dxa"/>
          </w:tcPr>
          <w:p w14:paraId="6614881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33</w:t>
            </w:r>
          </w:p>
        </w:tc>
      </w:tr>
    </w:tbl>
    <w:p w14:paraId="40539454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Diagonal Sums</w:t>
      </w:r>
    </w:p>
    <w:p w14:paraId="616E34F4" w14:textId="70F1823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A square matrix of numbers comes as an array of </w:t>
      </w:r>
      <w:r w:rsidR="00166B46" w:rsidRPr="00CA7870">
        <w:rPr>
          <w:b/>
          <w:sz w:val="22"/>
        </w:rPr>
        <w:t>arrays</w:t>
      </w:r>
      <w:r w:rsidRPr="00CA7870">
        <w:rPr>
          <w:sz w:val="22"/>
        </w:rPr>
        <w:t xml:space="preserve">, each </w:t>
      </w:r>
      <w:r w:rsidR="00166B46">
        <w:rPr>
          <w:sz w:val="22"/>
        </w:rPr>
        <w:t>array</w:t>
      </w:r>
      <w:r w:rsidRPr="00CA7870">
        <w:rPr>
          <w:sz w:val="22"/>
        </w:rPr>
        <w:t xml:space="preserve"> holding numbers. Write a function that f</w:t>
      </w:r>
      <w:r w:rsidR="00CA7870">
        <w:rPr>
          <w:sz w:val="22"/>
        </w:rPr>
        <w:t xml:space="preserve">inds the sum at the main and </w:t>
      </w:r>
      <w:r w:rsidRPr="00CA7870">
        <w:rPr>
          <w:sz w:val="22"/>
        </w:rPr>
        <w:t>the secondary diagonals.</w:t>
      </w:r>
    </w:p>
    <w:p w14:paraId="5BF257B2" w14:textId="3F3FB9DD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number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numbers).</w:t>
      </w:r>
    </w:p>
    <w:p w14:paraId="7B1B2672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Pr="00CA7870">
        <w:rPr>
          <w:b/>
          <w:bCs/>
          <w:sz w:val="22"/>
        </w:rPr>
        <w:t>printed</w:t>
      </w:r>
      <w:r w:rsidRPr="00CA7870">
        <w:rPr>
          <w:sz w:val="22"/>
        </w:rPr>
        <w:t xml:space="preserve"> on the console, on a single line separated by space. First print the sum at the main diagonal, then the sum at the secondary diagonal.</w:t>
      </w:r>
    </w:p>
    <w:p w14:paraId="5B9EDB0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1701"/>
        <w:gridCol w:w="380"/>
        <w:gridCol w:w="2268"/>
        <w:gridCol w:w="1701"/>
      </w:tblGrid>
      <w:tr w:rsidR="00A12EDA" w:rsidRPr="00A12EDA" w14:paraId="0AEA5B5D" w14:textId="77777777" w:rsidTr="005C6ED2">
        <w:trPr>
          <w:jc w:val="center"/>
        </w:trPr>
        <w:tc>
          <w:tcPr>
            <w:tcW w:w="2268" w:type="dxa"/>
            <w:shd w:val="clear" w:color="auto" w:fill="D9D9D9" w:themeFill="background1" w:themeFillShade="D9"/>
          </w:tcPr>
          <w:p w14:paraId="784464F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2E15880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A0D1684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268" w:type="dxa"/>
            <w:shd w:val="clear" w:color="auto" w:fill="D9D9D9" w:themeFill="background1" w:themeFillShade="D9"/>
          </w:tcPr>
          <w:p w14:paraId="7325B512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8A05BB1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F751BBE" w14:textId="77777777" w:rsidTr="005C6ED2">
        <w:trPr>
          <w:jc w:val="center"/>
        </w:trPr>
        <w:tc>
          <w:tcPr>
            <w:tcW w:w="2268" w:type="dxa"/>
          </w:tcPr>
          <w:p w14:paraId="5BBFABE4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20, 40],</w:t>
            </w:r>
          </w:p>
          <w:p w14:paraId="63323101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0, 60]]</w:t>
            </w:r>
          </w:p>
        </w:tc>
        <w:tc>
          <w:tcPr>
            <w:tcW w:w="1701" w:type="dxa"/>
          </w:tcPr>
          <w:p w14:paraId="178ED1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80 5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D126DA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268" w:type="dxa"/>
          </w:tcPr>
          <w:p w14:paraId="27064A0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3, 5, 17],</w:t>
            </w:r>
          </w:p>
          <w:p w14:paraId="3752F9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lastRenderedPageBreak/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-1, 7, 14],</w:t>
            </w:r>
          </w:p>
          <w:p w14:paraId="054D13A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1, -8, 89]]</w:t>
            </w:r>
          </w:p>
        </w:tc>
        <w:tc>
          <w:tcPr>
            <w:tcW w:w="1701" w:type="dxa"/>
          </w:tcPr>
          <w:p w14:paraId="78F80F6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lastRenderedPageBreak/>
              <w:t>99 25</w:t>
            </w:r>
          </w:p>
        </w:tc>
      </w:tr>
    </w:tbl>
    <w:p w14:paraId="2AB64322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Equal Neighbors</w:t>
      </w:r>
    </w:p>
    <w:p w14:paraId="2D3A338A" w14:textId="77777777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Write a function that finds the number of </w:t>
      </w:r>
      <w:r w:rsidRPr="00CA7870">
        <w:rPr>
          <w:b/>
          <w:sz w:val="22"/>
        </w:rPr>
        <w:t>equal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neighbor</w:t>
      </w:r>
      <w:r w:rsidRPr="00CA7870">
        <w:rPr>
          <w:sz w:val="22"/>
        </w:rPr>
        <w:t xml:space="preserve"> pairs inside a </w:t>
      </w:r>
      <w:r w:rsidRPr="00CA7870">
        <w:rPr>
          <w:b/>
          <w:sz w:val="22"/>
        </w:rPr>
        <w:t>matrix</w:t>
      </w:r>
      <w:r w:rsidRPr="00CA7870">
        <w:rPr>
          <w:sz w:val="22"/>
        </w:rPr>
        <w:t xml:space="preserve"> of variable size and type </w:t>
      </w:r>
      <w:r w:rsidRPr="00CA7870">
        <w:rPr>
          <w:noProof/>
          <w:sz w:val="22"/>
        </w:rPr>
        <w:t>(</w:t>
      </w:r>
      <w:r w:rsidRPr="00CA7870">
        <w:rPr>
          <w:sz w:val="22"/>
        </w:rPr>
        <w:t>numbers or strings).</w:t>
      </w:r>
    </w:p>
    <w:p w14:paraId="2CD7F3D9" w14:textId="3C2FB106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arrays</w:t>
      </w:r>
      <w:r w:rsidRPr="00CA7870">
        <w:rPr>
          <w:sz w:val="22"/>
        </w:rPr>
        <w:t xml:space="preserve">, containing string elements </w:t>
      </w:r>
      <w:r w:rsidRPr="00CA7870">
        <w:rPr>
          <w:noProof/>
          <w:sz w:val="22"/>
        </w:rPr>
        <w:t xml:space="preserve">(2D </w:t>
      </w:r>
      <w:r w:rsidRPr="00CA7870">
        <w:rPr>
          <w:sz w:val="22"/>
        </w:rPr>
        <w:t>matrix of strings).</w:t>
      </w:r>
    </w:p>
    <w:p w14:paraId="73B2A6F1" w14:textId="4DD33F05" w:rsidR="00A12EDA" w:rsidRPr="00CA7870" w:rsidRDefault="00A12EDA" w:rsidP="00A12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value of you</w:t>
      </w:r>
      <w:r w:rsidR="00801324" w:rsidRPr="00CA7870">
        <w:rPr>
          <w:sz w:val="22"/>
        </w:rPr>
        <w:t>r</w:t>
      </w:r>
      <w:r w:rsidRPr="00CA7870">
        <w:rPr>
          <w:sz w:val="22"/>
        </w:rPr>
        <w:t xml:space="preserve"> function. Save the number of equal pairs you find and return it.</w:t>
      </w:r>
    </w:p>
    <w:p w14:paraId="27BB66F6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113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5"/>
        <w:gridCol w:w="959"/>
        <w:gridCol w:w="211"/>
        <w:gridCol w:w="4050"/>
        <w:gridCol w:w="938"/>
      </w:tblGrid>
      <w:tr w:rsidR="00A12EDA" w:rsidRPr="00A12EDA" w14:paraId="0D6F0F65" w14:textId="77777777" w:rsidTr="00B570E9">
        <w:trPr>
          <w:jc w:val="center"/>
        </w:trPr>
        <w:tc>
          <w:tcPr>
            <w:tcW w:w="3955" w:type="dxa"/>
            <w:shd w:val="clear" w:color="auto" w:fill="D9D9D9" w:themeFill="background1" w:themeFillShade="D9"/>
          </w:tcPr>
          <w:p w14:paraId="5B69A523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59" w:type="dxa"/>
            <w:shd w:val="clear" w:color="auto" w:fill="D9D9D9" w:themeFill="background1" w:themeFillShade="D9"/>
          </w:tcPr>
          <w:p w14:paraId="7EF10B46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1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04A7B4A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4050" w:type="dxa"/>
            <w:shd w:val="clear" w:color="auto" w:fill="D9D9D9" w:themeFill="background1" w:themeFillShade="D9"/>
          </w:tcPr>
          <w:p w14:paraId="446866ED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938" w:type="dxa"/>
            <w:shd w:val="clear" w:color="auto" w:fill="D9D9D9" w:themeFill="background1" w:themeFillShade="D9"/>
          </w:tcPr>
          <w:p w14:paraId="74416FE8" w14:textId="77777777" w:rsidR="00A12EDA" w:rsidRPr="00CA7870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247B829D" w14:textId="77777777" w:rsidTr="00DA3A21">
        <w:trPr>
          <w:trHeight w:val="1251"/>
          <w:jc w:val="center"/>
        </w:trPr>
        <w:tc>
          <w:tcPr>
            <w:tcW w:w="3955" w:type="dxa"/>
          </w:tcPr>
          <w:p w14:paraId="78AE4FC2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2', '3', '4', '7', '0'],</w:t>
            </w:r>
          </w:p>
          <w:p w14:paraId="5236BCE9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4', '0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3', '4'],</w:t>
            </w:r>
          </w:p>
          <w:p w14:paraId="18FA252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2', '3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4', '2'],</w:t>
            </w:r>
          </w:p>
          <w:p w14:paraId="4F709306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9', '8', '7', '5', '4']]</w:t>
            </w:r>
          </w:p>
        </w:tc>
        <w:tc>
          <w:tcPr>
            <w:tcW w:w="959" w:type="dxa"/>
          </w:tcPr>
          <w:p w14:paraId="2CC5340F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211" w:type="dxa"/>
            <w:vMerge/>
            <w:tcBorders>
              <w:bottom w:val="nil"/>
            </w:tcBorders>
            <w:shd w:val="clear" w:color="auto" w:fill="auto"/>
          </w:tcPr>
          <w:p w14:paraId="246AE5FD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4050" w:type="dxa"/>
          </w:tcPr>
          <w:p w14:paraId="3405D9C7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['test', 'yes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ho'],</w:t>
            </w:r>
          </w:p>
          <w:p w14:paraId="5F8069FA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well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</w:t>
            </w: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yo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6'],</w:t>
            </w:r>
          </w:p>
          <w:p w14:paraId="5C6E8EFC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['not', '</w:t>
            </w:r>
            <w:r w:rsidRPr="00CA7870">
              <w:rPr>
                <w:rFonts w:ascii="Consolas" w:hAnsi="Consolas"/>
                <w:b/>
                <w:noProof/>
                <w:color w:val="00B050"/>
                <w:sz w:val="22"/>
              </w:rPr>
              <w:t>don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 'yet', '5']]</w:t>
            </w:r>
          </w:p>
        </w:tc>
        <w:tc>
          <w:tcPr>
            <w:tcW w:w="938" w:type="dxa"/>
          </w:tcPr>
          <w:p w14:paraId="18703A5B" w14:textId="77777777" w:rsidR="00A12EDA" w:rsidRPr="00CA7870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2</w:t>
            </w:r>
          </w:p>
        </w:tc>
      </w:tr>
    </w:tbl>
    <w:p w14:paraId="592EBD29" w14:textId="51658AA2" w:rsidR="00640502" w:rsidRPr="00A12EDA" w:rsidRDefault="00640502" w:rsidP="008F6DA1">
      <w:pPr>
        <w:rPr>
          <w:lang w:val="bg-BG"/>
        </w:rPr>
      </w:pPr>
    </w:p>
    <w:sectPr w:rsidR="00640502" w:rsidRPr="00A12EDA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46AA8B" w14:textId="77777777" w:rsidR="00F17AF7" w:rsidRDefault="00F17AF7" w:rsidP="008068A2">
      <w:pPr>
        <w:spacing w:after="0" w:line="240" w:lineRule="auto"/>
      </w:pPr>
      <w:r>
        <w:separator/>
      </w:r>
    </w:p>
  </w:endnote>
  <w:endnote w:type="continuationSeparator" w:id="0">
    <w:p w14:paraId="5E9D6B1F" w14:textId="77777777" w:rsidR="00F17AF7" w:rsidRDefault="00F17AF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4CB31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93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93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44CB31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93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93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C04F92" w14:textId="77777777" w:rsidR="00F17AF7" w:rsidRDefault="00F17AF7" w:rsidP="008068A2">
      <w:pPr>
        <w:spacing w:after="0" w:line="240" w:lineRule="auto"/>
      </w:pPr>
      <w:r>
        <w:separator/>
      </w:r>
    </w:p>
  </w:footnote>
  <w:footnote w:type="continuationSeparator" w:id="0">
    <w:p w14:paraId="1543CA3F" w14:textId="77777777" w:rsidR="00F17AF7" w:rsidRDefault="00F17AF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4CA2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6B46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683E"/>
    <w:rsid w:val="002819B5"/>
    <w:rsid w:val="002853F4"/>
    <w:rsid w:val="002A2D2D"/>
    <w:rsid w:val="002C4976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C5939"/>
    <w:rsid w:val="003E1013"/>
    <w:rsid w:val="003E167F"/>
    <w:rsid w:val="003E2A3C"/>
    <w:rsid w:val="003E2F33"/>
    <w:rsid w:val="003E6BFB"/>
    <w:rsid w:val="003F1864"/>
    <w:rsid w:val="003F2F38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28AC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4CDC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17AF7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8060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7/js-advanced-september-2023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image" Target="media/image13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9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1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BC70BF-D895-4078-A183-F00B1AB590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5</TotalTime>
  <Pages>5</Pages>
  <Words>1015</Words>
  <Characters>5788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5</cp:revision>
  <cp:lastPrinted>2023-05-04T05:45:00Z</cp:lastPrinted>
  <dcterms:created xsi:type="dcterms:W3CDTF">2019-11-12T12:29:00Z</dcterms:created>
  <dcterms:modified xsi:type="dcterms:W3CDTF">2023-09-05T16:01:00Z</dcterms:modified>
  <cp:category>programming; education; software engineering; software development</cp:category>
</cp:coreProperties>
</file>